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0AB6994E" w:rsidR="0094560C" w:rsidRDefault="0094560C" w:rsidP="0094560C">
      <w:pPr>
        <w:pStyle w:val="Heading2"/>
        <w:rPr>
          <w:lang w:val="bg-BG"/>
        </w:rPr>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A23E9AE" w14:textId="19FFBA5D" w:rsidR="00162A36" w:rsidRPr="00162A36" w:rsidRDefault="00162A36" w:rsidP="00162A36">
      <w:pPr>
        <w:pStyle w:val="Heading3"/>
        <w:rPr>
          <w:lang w:val="bg-BG"/>
        </w:rPr>
      </w:pPr>
      <w:r>
        <w:rPr>
          <w:lang w:val="bg-BG"/>
        </w:rPr>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77777777" w:rsidR="00162A36" w:rsidRPr="00EF15EA" w:rsidRDefault="00162A36" w:rsidP="00EF15EA"/>
    <w:p w14:paraId="333FFC84" w14:textId="77777777" w:rsidR="005A3D16" w:rsidRDefault="005A3D16" w:rsidP="005018DE">
      <w:pPr>
        <w:pStyle w:val="disbody"/>
        <w:rPr>
          <w:lang w:val="en-US"/>
        </w:rPr>
      </w:pPr>
    </w:p>
    <w:p w14:paraId="56640531" w14:textId="31CE2340"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2"/>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3414CC5"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3E51CB23" w14:textId="442791D9" w:rsidR="00B048F4" w:rsidRPr="00A303B8" w:rsidRDefault="003A7630">
      <w:pPr>
        <w:widowControl/>
        <w:spacing w:line="240" w:lineRule="auto"/>
        <w:ind w:firstLine="0"/>
        <w:jc w:val="left"/>
        <w:rPr>
          <w:sz w:val="28"/>
        </w:rPr>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4"/>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0B6B67EA" w:rsidR="00B048F4" w:rsidRPr="00B6129D" w:rsidRDefault="00074848" w:rsidP="00B6129D">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p>
    <w:p w14:paraId="76B139B3" w14:textId="77777777" w:rsidR="00C748DA" w:rsidRDefault="00C748DA" w:rsidP="007A6BCD">
      <w:pPr>
        <w:pStyle w:val="disbody"/>
      </w:pPr>
    </w:p>
    <w:p w14:paraId="62E3FC38" w14:textId="5611712A" w:rsidR="003A7630" w:rsidRPr="003E714D" w:rsidRDefault="00B048F4" w:rsidP="007A6BCD">
      <w:pPr>
        <w:pStyle w:val="disbody"/>
        <w:rPr>
          <w:rFonts w:ascii="Cambria" w:eastAsia="Times New Roman" w:hAnsi="Cambria"/>
          <w:b/>
          <w:bCs/>
          <w:szCs w:val="26"/>
        </w:rPr>
      </w:pPr>
      <w:r>
        <w:br w:type="page"/>
      </w:r>
    </w:p>
    <w:p w14:paraId="7E3E5E9C" w14:textId="54F3FB05" w:rsidR="00DD0BF1" w:rsidRDefault="00DD0BF1" w:rsidP="00DD0BF1">
      <w:pPr>
        <w:pStyle w:val="Heading3"/>
        <w:rPr>
          <w:lang w:val="bg-BG"/>
        </w:rPr>
      </w:pPr>
      <w:r w:rsidRPr="00084B24">
        <w:rPr>
          <w:lang w:val="bg-BG"/>
        </w:rPr>
        <w:lastRenderedPageBreak/>
        <w:t>3.</w:t>
      </w:r>
      <w:r w:rsidR="00AC5240">
        <w:t>2</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lastRenderedPageBreak/>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5516A26D" w:rsidR="00390939" w:rsidRP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lastRenderedPageBreak/>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15"/>
      <w:footerReference w:type="default" r:id="rId1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74611" w14:textId="77777777" w:rsidR="007D510E" w:rsidRDefault="007D510E" w:rsidP="00DA5C8B">
      <w:pPr>
        <w:spacing w:line="240" w:lineRule="auto"/>
      </w:pPr>
      <w:r>
        <w:separator/>
      </w:r>
    </w:p>
  </w:endnote>
  <w:endnote w:type="continuationSeparator" w:id="0">
    <w:p w14:paraId="482D4FEB" w14:textId="77777777" w:rsidR="007D510E" w:rsidRDefault="007D510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74CEB" w14:textId="77777777" w:rsidR="007D510E" w:rsidRDefault="007D510E" w:rsidP="005719C1">
      <w:pPr>
        <w:spacing w:line="240" w:lineRule="auto"/>
        <w:ind w:firstLine="0"/>
      </w:pPr>
      <w:r>
        <w:separator/>
      </w:r>
    </w:p>
  </w:footnote>
  <w:footnote w:type="continuationSeparator" w:id="0">
    <w:p w14:paraId="46A00AE2" w14:textId="77777777" w:rsidR="007D510E" w:rsidRDefault="007D510E" w:rsidP="005719C1">
      <w:pPr>
        <w:spacing w:line="240" w:lineRule="auto"/>
        <w:ind w:firstLine="0"/>
      </w:pPr>
      <w:r>
        <w:continuationSeparator/>
      </w:r>
    </w:p>
  </w:footnote>
  <w:footnote w:type="continuationNotice" w:id="1">
    <w:p w14:paraId="78BF825A" w14:textId="77777777" w:rsidR="007D510E" w:rsidRDefault="007D510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14D"/>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2C5E"/>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8</TotalTime>
  <Pages>21</Pages>
  <Words>3769</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39</cp:revision>
  <cp:lastPrinted>2021-12-02T13:00:00Z</cp:lastPrinted>
  <dcterms:created xsi:type="dcterms:W3CDTF">2022-06-23T10:23:00Z</dcterms:created>
  <dcterms:modified xsi:type="dcterms:W3CDTF">2023-07-26T08:57:00Z</dcterms:modified>
</cp:coreProperties>
</file>